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36A7" w:rsidRDefault="009336A7" w:rsidP="0089549B"/>
    <w:p w:rsidR="009336A7" w:rsidRPr="009336A7" w:rsidRDefault="00765923" w:rsidP="009336A7">
      <w:pPr>
        <w:spacing w:line="0" w:lineRule="atLeast"/>
        <w:ind w:leftChars="-59" w:left="-130" w:rightChars="-84" w:right="-185"/>
        <w:jc w:val="center"/>
        <w:rPr>
          <w:rFonts w:ascii="Times New Roman" w:hAnsi="Times New Roman" w:cs="Times New Roman"/>
          <w:b/>
        </w:rPr>
      </w:pPr>
      <w:r>
        <w:rPr>
          <w:rFonts w:ascii="Times New Roman" w:eastAsia="MS PMincho" w:hAnsi="Times New Roman" w:cs="Times New Roman"/>
          <w:b/>
        </w:rPr>
        <w:t>10</w:t>
      </w:r>
      <w:r w:rsidR="009336A7" w:rsidRPr="009336A7">
        <w:rPr>
          <w:rFonts w:ascii="Times New Roman" w:eastAsia="MS PMincho" w:hAnsi="Times New Roman" w:cs="Times New Roman"/>
          <w:b/>
          <w:vertAlign w:val="superscript"/>
        </w:rPr>
        <w:t>th</w:t>
      </w:r>
      <w:r w:rsidR="009336A7" w:rsidRPr="009336A7">
        <w:rPr>
          <w:rFonts w:ascii="Times New Roman" w:eastAsia="MS PMincho" w:hAnsi="Times New Roman" w:cs="Times New Roman"/>
          <w:b/>
        </w:rPr>
        <w:t xml:space="preserve"> C</w:t>
      </w:r>
      <w:r w:rsidR="003F6943">
        <w:rPr>
          <w:rFonts w:ascii="Times New Roman" w:eastAsia="MS PMincho" w:hAnsi="Times New Roman" w:cs="Times New Roman"/>
          <w:b/>
        </w:rPr>
        <w:t>.</w:t>
      </w:r>
      <w:r w:rsidR="009336A7" w:rsidRPr="009336A7">
        <w:rPr>
          <w:rFonts w:ascii="Times New Roman" w:eastAsia="MS PMincho" w:hAnsi="Times New Roman" w:cs="Times New Roman"/>
          <w:b/>
        </w:rPr>
        <w:t>C</w:t>
      </w:r>
      <w:r w:rsidR="003F6943">
        <w:rPr>
          <w:rFonts w:ascii="Times New Roman" w:eastAsia="MS PMincho" w:hAnsi="Times New Roman" w:cs="Times New Roman"/>
          <w:b/>
        </w:rPr>
        <w:t>.</w:t>
      </w:r>
      <w:r w:rsidR="009336A7" w:rsidRPr="009336A7">
        <w:rPr>
          <w:rFonts w:ascii="Times New Roman" w:eastAsia="MS PMincho" w:hAnsi="Times New Roman" w:cs="Times New Roman"/>
          <w:b/>
        </w:rPr>
        <w:t>C</w:t>
      </w:r>
      <w:r w:rsidR="003F6943">
        <w:rPr>
          <w:rFonts w:ascii="Times New Roman" w:eastAsia="MS PMincho" w:hAnsi="Times New Roman" w:cs="Times New Roman"/>
          <w:b/>
        </w:rPr>
        <w:t>.</w:t>
      </w:r>
      <w:r w:rsidR="009336A7" w:rsidRPr="009336A7">
        <w:rPr>
          <w:rFonts w:ascii="Times New Roman" w:eastAsia="MS PMincho" w:hAnsi="Times New Roman" w:cs="Times New Roman"/>
          <w:b/>
        </w:rPr>
        <w:t xml:space="preserve"> Inter-School Scrabble Tournament</w:t>
      </w:r>
    </w:p>
    <w:p w:rsidR="009336A7" w:rsidRPr="009336A7" w:rsidRDefault="009336A7" w:rsidP="009336A7">
      <w:pPr>
        <w:ind w:leftChars="-413" w:left="-909" w:rightChars="-378" w:right="-832"/>
        <w:jc w:val="center"/>
        <w:rPr>
          <w:rFonts w:ascii="Times New Roman" w:eastAsia="MS PMincho" w:hAnsi="Times New Roman" w:cs="Times New Roman"/>
          <w:b/>
        </w:rPr>
      </w:pPr>
      <w:r w:rsidRPr="009336A7">
        <w:rPr>
          <w:rFonts w:ascii="Times New Roman" w:hAnsi="Times New Roman" w:cs="Times New Roman"/>
          <w:b/>
        </w:rPr>
        <w:t>Registration</w:t>
      </w:r>
      <w:r w:rsidRPr="009336A7">
        <w:rPr>
          <w:rFonts w:ascii="Times New Roman" w:eastAsia="MS PMincho" w:hAnsi="Times New Roman" w:cs="Times New Roman"/>
          <w:b/>
        </w:rPr>
        <w:t xml:space="preserve"> Form</w:t>
      </w:r>
    </w:p>
    <w:tbl>
      <w:tblPr>
        <w:tblW w:w="9360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76"/>
        <w:gridCol w:w="5684"/>
      </w:tblGrid>
      <w:tr w:rsidR="009336A7" w:rsidRPr="009336A7" w:rsidTr="009336A7">
        <w:trPr>
          <w:trHeight w:val="351"/>
        </w:trPr>
        <w:tc>
          <w:tcPr>
            <w:tcW w:w="3676" w:type="dxa"/>
            <w:shd w:val="clear" w:color="auto" w:fill="auto"/>
            <w:vAlign w:val="center"/>
          </w:tcPr>
          <w:p w:rsidR="009336A7" w:rsidRPr="009336A7" w:rsidRDefault="009336A7" w:rsidP="009336A7">
            <w:pPr>
              <w:spacing w:line="0" w:lineRule="atLeast"/>
              <w:ind w:leftChars="75" w:left="165"/>
              <w:rPr>
                <w:rFonts w:ascii="Times New Roman" w:eastAsia="MS PMincho" w:hAnsi="Times New Roman" w:cs="Times New Roman"/>
                <w:sz w:val="20"/>
                <w:szCs w:val="20"/>
              </w:rPr>
            </w:pPr>
            <w:r w:rsidRPr="009336A7">
              <w:rPr>
                <w:rFonts w:ascii="Times New Roman" w:eastAsia="MS PMincho" w:hAnsi="Times New Roman" w:cs="Times New Roman"/>
                <w:sz w:val="20"/>
                <w:szCs w:val="20"/>
              </w:rPr>
              <w:t>Name of School</w:t>
            </w:r>
          </w:p>
        </w:tc>
        <w:tc>
          <w:tcPr>
            <w:tcW w:w="5684" w:type="dxa"/>
            <w:shd w:val="clear" w:color="auto" w:fill="auto"/>
            <w:vAlign w:val="center"/>
          </w:tcPr>
          <w:p w:rsidR="009336A7" w:rsidRPr="009336A7" w:rsidRDefault="009336A7" w:rsidP="00CC763A">
            <w:pPr>
              <w:spacing w:line="0" w:lineRule="atLeast"/>
              <w:ind w:leftChars="150" w:left="330"/>
              <w:rPr>
                <w:rFonts w:ascii="Times New Roman" w:hAnsi="Times New Roman" w:cs="Times New Roman"/>
              </w:rPr>
            </w:pPr>
          </w:p>
        </w:tc>
      </w:tr>
      <w:tr w:rsidR="009336A7" w:rsidRPr="009336A7" w:rsidTr="009336A7">
        <w:trPr>
          <w:trHeight w:val="364"/>
        </w:trPr>
        <w:tc>
          <w:tcPr>
            <w:tcW w:w="3676" w:type="dxa"/>
            <w:shd w:val="clear" w:color="auto" w:fill="auto"/>
            <w:vAlign w:val="center"/>
          </w:tcPr>
          <w:p w:rsidR="009336A7" w:rsidRPr="009336A7" w:rsidRDefault="009336A7" w:rsidP="009336A7">
            <w:pPr>
              <w:spacing w:line="0" w:lineRule="atLeast"/>
              <w:ind w:leftChars="75" w:left="165"/>
              <w:rPr>
                <w:rFonts w:ascii="Times New Roman" w:eastAsia="MS PMincho" w:hAnsi="Times New Roman" w:cs="Times New Roman"/>
                <w:sz w:val="20"/>
                <w:szCs w:val="20"/>
              </w:rPr>
            </w:pPr>
            <w:r w:rsidRPr="009336A7">
              <w:rPr>
                <w:rFonts w:ascii="Times New Roman" w:eastAsia="MS PMincho" w:hAnsi="Times New Roman" w:cs="Times New Roman"/>
                <w:sz w:val="20"/>
                <w:szCs w:val="20"/>
              </w:rPr>
              <w:t>No. of participants</w:t>
            </w:r>
          </w:p>
        </w:tc>
        <w:tc>
          <w:tcPr>
            <w:tcW w:w="5684" w:type="dxa"/>
            <w:shd w:val="clear" w:color="auto" w:fill="auto"/>
            <w:vAlign w:val="center"/>
          </w:tcPr>
          <w:p w:rsidR="009336A7" w:rsidRPr="009336A7" w:rsidRDefault="009336A7" w:rsidP="00CC763A">
            <w:pPr>
              <w:spacing w:line="0" w:lineRule="atLeast"/>
              <w:ind w:leftChars="150" w:left="330"/>
              <w:rPr>
                <w:rFonts w:ascii="Times New Roman" w:hAnsi="Times New Roman" w:cs="Times New Roman"/>
              </w:rPr>
            </w:pPr>
          </w:p>
        </w:tc>
      </w:tr>
      <w:tr w:rsidR="009336A7" w:rsidRPr="009336A7" w:rsidTr="009336A7">
        <w:trPr>
          <w:trHeight w:val="351"/>
        </w:trPr>
        <w:tc>
          <w:tcPr>
            <w:tcW w:w="3676" w:type="dxa"/>
            <w:shd w:val="clear" w:color="auto" w:fill="auto"/>
            <w:vAlign w:val="center"/>
          </w:tcPr>
          <w:p w:rsidR="009336A7" w:rsidRPr="009336A7" w:rsidRDefault="009336A7" w:rsidP="009336A7">
            <w:pPr>
              <w:spacing w:line="0" w:lineRule="atLeast"/>
              <w:ind w:leftChars="75" w:left="165"/>
              <w:rPr>
                <w:rFonts w:ascii="Times New Roman" w:eastAsia="MS PMincho" w:hAnsi="Times New Roman" w:cs="Times New Roman"/>
                <w:sz w:val="20"/>
                <w:szCs w:val="20"/>
              </w:rPr>
            </w:pPr>
            <w:r w:rsidRPr="009336A7">
              <w:rPr>
                <w:rFonts w:ascii="Times New Roman" w:eastAsia="MS PMincho" w:hAnsi="Times New Roman" w:cs="Times New Roman"/>
                <w:sz w:val="20"/>
                <w:szCs w:val="20"/>
              </w:rPr>
              <w:t>Name of person</w:t>
            </w:r>
            <w:r w:rsidRPr="009336A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9336A7">
              <w:rPr>
                <w:rFonts w:ascii="Times New Roman" w:eastAsia="MS PMincho" w:hAnsi="Times New Roman" w:cs="Times New Roman"/>
                <w:sz w:val="20"/>
                <w:szCs w:val="20"/>
              </w:rPr>
              <w:t>in</w:t>
            </w:r>
            <w:r w:rsidRPr="009336A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9336A7">
              <w:rPr>
                <w:rFonts w:ascii="Times New Roman" w:eastAsia="MS PMincho" w:hAnsi="Times New Roman" w:cs="Times New Roman"/>
                <w:sz w:val="20"/>
                <w:szCs w:val="20"/>
              </w:rPr>
              <w:t>charge</w:t>
            </w:r>
          </w:p>
        </w:tc>
        <w:tc>
          <w:tcPr>
            <w:tcW w:w="5684" w:type="dxa"/>
            <w:shd w:val="clear" w:color="auto" w:fill="auto"/>
            <w:vAlign w:val="center"/>
          </w:tcPr>
          <w:p w:rsidR="009336A7" w:rsidRPr="009336A7" w:rsidRDefault="009336A7" w:rsidP="00CC763A">
            <w:pPr>
              <w:spacing w:line="0" w:lineRule="atLeast"/>
              <w:ind w:leftChars="150" w:left="330"/>
              <w:rPr>
                <w:rFonts w:ascii="Times New Roman" w:hAnsi="Times New Roman" w:cs="Times New Roman"/>
              </w:rPr>
            </w:pPr>
          </w:p>
        </w:tc>
      </w:tr>
      <w:tr w:rsidR="009336A7" w:rsidRPr="009336A7" w:rsidTr="009336A7">
        <w:trPr>
          <w:trHeight w:val="351"/>
        </w:trPr>
        <w:tc>
          <w:tcPr>
            <w:tcW w:w="3676" w:type="dxa"/>
            <w:shd w:val="clear" w:color="auto" w:fill="auto"/>
            <w:vAlign w:val="center"/>
          </w:tcPr>
          <w:p w:rsidR="009336A7" w:rsidRPr="009336A7" w:rsidRDefault="009336A7" w:rsidP="009336A7">
            <w:pPr>
              <w:spacing w:line="0" w:lineRule="atLeast"/>
              <w:ind w:leftChars="75" w:left="165"/>
              <w:rPr>
                <w:rFonts w:ascii="Times New Roman" w:eastAsia="MS PMincho" w:hAnsi="Times New Roman" w:cs="Times New Roman"/>
                <w:sz w:val="20"/>
                <w:szCs w:val="20"/>
              </w:rPr>
            </w:pPr>
            <w:r w:rsidRPr="009336A7">
              <w:rPr>
                <w:rFonts w:ascii="Times New Roman" w:eastAsia="MS PMincho" w:hAnsi="Times New Roman" w:cs="Times New Roman"/>
                <w:sz w:val="20"/>
                <w:szCs w:val="20"/>
              </w:rPr>
              <w:t>Contact no. of person</w:t>
            </w:r>
            <w:r w:rsidRPr="009336A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9336A7">
              <w:rPr>
                <w:rFonts w:ascii="Times New Roman" w:eastAsia="MS PMincho" w:hAnsi="Times New Roman" w:cs="Times New Roman"/>
                <w:sz w:val="20"/>
                <w:szCs w:val="20"/>
              </w:rPr>
              <w:t>in</w:t>
            </w:r>
            <w:r w:rsidRPr="009336A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9336A7">
              <w:rPr>
                <w:rFonts w:ascii="Times New Roman" w:eastAsia="MS PMincho" w:hAnsi="Times New Roman" w:cs="Times New Roman"/>
                <w:sz w:val="20"/>
                <w:szCs w:val="20"/>
              </w:rPr>
              <w:t>charge</w:t>
            </w:r>
          </w:p>
        </w:tc>
        <w:tc>
          <w:tcPr>
            <w:tcW w:w="5684" w:type="dxa"/>
            <w:shd w:val="clear" w:color="auto" w:fill="auto"/>
            <w:vAlign w:val="center"/>
          </w:tcPr>
          <w:p w:rsidR="009336A7" w:rsidRPr="009336A7" w:rsidRDefault="009336A7" w:rsidP="00CC763A">
            <w:pPr>
              <w:spacing w:line="0" w:lineRule="atLeast"/>
              <w:ind w:leftChars="150" w:left="330"/>
              <w:rPr>
                <w:rFonts w:ascii="Times New Roman" w:hAnsi="Times New Roman" w:cs="Times New Roman"/>
              </w:rPr>
            </w:pPr>
          </w:p>
        </w:tc>
      </w:tr>
      <w:tr w:rsidR="009336A7" w:rsidRPr="009336A7" w:rsidTr="009336A7">
        <w:trPr>
          <w:trHeight w:val="351"/>
        </w:trPr>
        <w:tc>
          <w:tcPr>
            <w:tcW w:w="3676" w:type="dxa"/>
            <w:shd w:val="clear" w:color="auto" w:fill="auto"/>
            <w:vAlign w:val="center"/>
          </w:tcPr>
          <w:p w:rsidR="009336A7" w:rsidRPr="009336A7" w:rsidRDefault="009336A7" w:rsidP="009336A7">
            <w:pPr>
              <w:spacing w:line="0" w:lineRule="atLeast"/>
              <w:ind w:leftChars="75" w:left="165"/>
              <w:rPr>
                <w:rFonts w:ascii="Times New Roman" w:hAnsi="Times New Roman" w:cs="Times New Roman"/>
                <w:sz w:val="20"/>
                <w:szCs w:val="20"/>
              </w:rPr>
            </w:pPr>
            <w:r w:rsidRPr="009336A7">
              <w:rPr>
                <w:rFonts w:ascii="Times New Roman" w:hAnsi="Times New Roman" w:cs="Times New Roman"/>
                <w:sz w:val="20"/>
                <w:szCs w:val="20"/>
              </w:rPr>
              <w:t xml:space="preserve">E-mail of </w:t>
            </w:r>
            <w:r w:rsidRPr="009336A7">
              <w:rPr>
                <w:rFonts w:ascii="Times New Roman" w:eastAsia="MS PMincho" w:hAnsi="Times New Roman" w:cs="Times New Roman"/>
                <w:sz w:val="20"/>
                <w:szCs w:val="20"/>
              </w:rPr>
              <w:t>person</w:t>
            </w:r>
            <w:r w:rsidRPr="009336A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9336A7">
              <w:rPr>
                <w:rFonts w:ascii="Times New Roman" w:eastAsia="MS PMincho" w:hAnsi="Times New Roman" w:cs="Times New Roman"/>
                <w:sz w:val="20"/>
                <w:szCs w:val="20"/>
              </w:rPr>
              <w:t>in</w:t>
            </w:r>
            <w:r w:rsidRPr="009336A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9336A7">
              <w:rPr>
                <w:rFonts w:ascii="Times New Roman" w:eastAsia="MS PMincho" w:hAnsi="Times New Roman" w:cs="Times New Roman"/>
                <w:sz w:val="20"/>
                <w:szCs w:val="20"/>
              </w:rPr>
              <w:t>charge</w:t>
            </w:r>
          </w:p>
        </w:tc>
        <w:tc>
          <w:tcPr>
            <w:tcW w:w="5684" w:type="dxa"/>
            <w:shd w:val="clear" w:color="auto" w:fill="auto"/>
            <w:vAlign w:val="center"/>
          </w:tcPr>
          <w:p w:rsidR="009336A7" w:rsidRPr="009336A7" w:rsidRDefault="009336A7" w:rsidP="00CC763A">
            <w:pPr>
              <w:spacing w:line="0" w:lineRule="atLeast"/>
              <w:ind w:leftChars="150" w:left="33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336A7" w:rsidRPr="009336A7" w:rsidTr="009336A7">
        <w:trPr>
          <w:trHeight w:val="347"/>
        </w:trPr>
        <w:tc>
          <w:tcPr>
            <w:tcW w:w="3676" w:type="dxa"/>
            <w:shd w:val="clear" w:color="auto" w:fill="auto"/>
            <w:vAlign w:val="center"/>
          </w:tcPr>
          <w:p w:rsidR="009336A7" w:rsidRPr="009336A7" w:rsidRDefault="009336A7" w:rsidP="009336A7">
            <w:pPr>
              <w:spacing w:line="0" w:lineRule="atLeast"/>
              <w:ind w:leftChars="75" w:left="165"/>
              <w:rPr>
                <w:rFonts w:ascii="Times New Roman" w:eastAsia="MS PMincho" w:hAnsi="Times New Roman" w:cs="Times New Roman"/>
                <w:sz w:val="20"/>
                <w:szCs w:val="20"/>
              </w:rPr>
            </w:pPr>
            <w:r w:rsidRPr="009336A7">
              <w:rPr>
                <w:rFonts w:ascii="Times New Roman" w:eastAsia="MS PMincho" w:hAnsi="Times New Roman" w:cs="Times New Roman"/>
                <w:sz w:val="20"/>
                <w:szCs w:val="20"/>
              </w:rPr>
              <w:t xml:space="preserve">Name of Accompanying Teacher </w:t>
            </w:r>
          </w:p>
        </w:tc>
        <w:tc>
          <w:tcPr>
            <w:tcW w:w="5684" w:type="dxa"/>
            <w:shd w:val="clear" w:color="auto" w:fill="auto"/>
            <w:vAlign w:val="center"/>
          </w:tcPr>
          <w:p w:rsidR="009336A7" w:rsidRPr="009336A7" w:rsidRDefault="009336A7" w:rsidP="00CC763A">
            <w:pPr>
              <w:spacing w:line="0" w:lineRule="atLeast"/>
              <w:ind w:leftChars="150" w:left="330"/>
              <w:rPr>
                <w:rFonts w:ascii="Times New Roman" w:eastAsia="MS PMincho" w:hAnsi="Times New Roman" w:cs="Times New Roman"/>
              </w:rPr>
            </w:pPr>
          </w:p>
        </w:tc>
      </w:tr>
    </w:tbl>
    <w:p w:rsidR="009336A7" w:rsidRPr="009336A7" w:rsidRDefault="009336A7" w:rsidP="009336A7">
      <w:pPr>
        <w:ind w:leftChars="150" w:left="330" w:rightChars="-378" w:right="-832"/>
        <w:rPr>
          <w:rFonts w:ascii="Times New Roman" w:hAnsi="Times New Roman" w:cs="Times New Roman"/>
        </w:rPr>
      </w:pPr>
    </w:p>
    <w:p w:rsidR="009336A7" w:rsidRPr="009336A7" w:rsidRDefault="009336A7" w:rsidP="009336A7">
      <w:pPr>
        <w:ind w:leftChars="150" w:left="330" w:rightChars="-378" w:right="-832"/>
        <w:rPr>
          <w:rFonts w:ascii="Times New Roman" w:eastAsia="MS PMincho" w:hAnsi="Times New Roman" w:cs="Times New Roman"/>
        </w:rPr>
      </w:pPr>
      <w:r w:rsidRPr="009336A7">
        <w:rPr>
          <w:rFonts w:ascii="Times New Roman" w:eastAsia="MS PMincho" w:hAnsi="Times New Roman" w:cs="Times New Roman"/>
        </w:rPr>
        <w:t xml:space="preserve">List of participants: (There should be at least </w:t>
      </w:r>
      <w:r w:rsidR="001536A6">
        <w:rPr>
          <w:rFonts w:ascii="Times New Roman" w:eastAsia="MS PMincho" w:hAnsi="Times New Roman" w:cs="Times New Roman"/>
        </w:rPr>
        <w:t>3</w:t>
      </w:r>
      <w:r w:rsidRPr="009336A7">
        <w:rPr>
          <w:rFonts w:ascii="Times New Roman" w:eastAsia="MS PMincho" w:hAnsi="Times New Roman" w:cs="Times New Roman"/>
        </w:rPr>
        <w:t xml:space="preserve"> members in a school team)</w:t>
      </w:r>
    </w:p>
    <w:tbl>
      <w:tblPr>
        <w:tblW w:w="9063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00"/>
        <w:gridCol w:w="3107"/>
        <w:gridCol w:w="5056"/>
      </w:tblGrid>
      <w:tr w:rsidR="009336A7" w:rsidRPr="009336A7" w:rsidTr="009336A7">
        <w:trPr>
          <w:trHeight w:val="311"/>
        </w:trPr>
        <w:tc>
          <w:tcPr>
            <w:tcW w:w="900" w:type="dxa"/>
            <w:tcBorders>
              <w:bottom w:val="single" w:sz="4" w:space="0" w:color="auto"/>
            </w:tcBorders>
            <w:vAlign w:val="center"/>
          </w:tcPr>
          <w:p w:rsidR="009336A7" w:rsidRPr="009336A7" w:rsidRDefault="009336A7" w:rsidP="00CC763A">
            <w:pPr>
              <w:ind w:leftChars="150" w:left="330"/>
              <w:jc w:val="both"/>
              <w:rPr>
                <w:rFonts w:ascii="Times New Roman" w:eastAsia="MS PMincho" w:hAnsi="Times New Roman" w:cs="Times New Roman"/>
              </w:rPr>
            </w:pPr>
          </w:p>
        </w:tc>
        <w:tc>
          <w:tcPr>
            <w:tcW w:w="31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336A7" w:rsidRPr="009336A7" w:rsidRDefault="009336A7" w:rsidP="009336A7">
            <w:pPr>
              <w:jc w:val="center"/>
              <w:rPr>
                <w:rFonts w:ascii="Times New Roman" w:eastAsia="MS PMincho" w:hAnsi="Times New Roman" w:cs="Times New Roman"/>
              </w:rPr>
            </w:pPr>
            <w:r w:rsidRPr="009336A7">
              <w:rPr>
                <w:rFonts w:ascii="Times New Roman" w:eastAsia="MS PMincho" w:hAnsi="Times New Roman" w:cs="Times New Roman"/>
              </w:rPr>
              <w:t>English Name</w:t>
            </w:r>
          </w:p>
        </w:tc>
        <w:tc>
          <w:tcPr>
            <w:tcW w:w="505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336A7" w:rsidRPr="009336A7" w:rsidRDefault="009336A7" w:rsidP="007545A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336A7">
              <w:rPr>
                <w:rFonts w:ascii="Times New Roman" w:hAnsi="Times New Roman" w:cs="Times New Roman"/>
                <w:sz w:val="20"/>
                <w:szCs w:val="20"/>
              </w:rPr>
              <w:t>Level of Stud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336A7">
              <w:rPr>
                <w:rFonts w:ascii="Times New Roman" w:hAnsi="Times New Roman" w:cs="Times New Roman"/>
                <w:sz w:val="20"/>
                <w:szCs w:val="20"/>
              </w:rPr>
              <w:t>e.g. S2 or S3</w:t>
            </w:r>
          </w:p>
        </w:tc>
      </w:tr>
      <w:tr w:rsidR="009336A7" w:rsidRPr="009336A7" w:rsidTr="009336A7">
        <w:trPr>
          <w:trHeight w:val="311"/>
        </w:trPr>
        <w:tc>
          <w:tcPr>
            <w:tcW w:w="900" w:type="dxa"/>
            <w:shd w:val="clear" w:color="auto" w:fill="F2F2F2" w:themeFill="background1" w:themeFillShade="F2"/>
            <w:vAlign w:val="center"/>
          </w:tcPr>
          <w:p w:rsidR="009336A7" w:rsidRPr="009336A7" w:rsidRDefault="009336A7" w:rsidP="00CC763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336A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107" w:type="dxa"/>
            <w:shd w:val="clear" w:color="auto" w:fill="F2F2F2" w:themeFill="background1" w:themeFillShade="F2"/>
            <w:vAlign w:val="center"/>
          </w:tcPr>
          <w:p w:rsidR="009336A7" w:rsidRPr="009336A7" w:rsidRDefault="009336A7" w:rsidP="00CC763A">
            <w:pPr>
              <w:ind w:leftChars="150" w:left="33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056" w:type="dxa"/>
            <w:shd w:val="clear" w:color="auto" w:fill="F2F2F2" w:themeFill="background1" w:themeFillShade="F2"/>
            <w:vAlign w:val="center"/>
          </w:tcPr>
          <w:p w:rsidR="009336A7" w:rsidRPr="009336A7" w:rsidRDefault="009336A7" w:rsidP="00CC763A">
            <w:pPr>
              <w:ind w:leftChars="6" w:left="13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9336A7" w:rsidRPr="009336A7" w:rsidTr="009336A7">
        <w:trPr>
          <w:trHeight w:val="234"/>
        </w:trPr>
        <w:tc>
          <w:tcPr>
            <w:tcW w:w="900" w:type="dxa"/>
            <w:shd w:val="clear" w:color="auto" w:fill="F2F2F2" w:themeFill="background1" w:themeFillShade="F2"/>
            <w:vAlign w:val="center"/>
          </w:tcPr>
          <w:p w:rsidR="009336A7" w:rsidRPr="009336A7" w:rsidRDefault="009336A7" w:rsidP="00CC763A">
            <w:pPr>
              <w:jc w:val="center"/>
              <w:rPr>
                <w:rFonts w:ascii="Times New Roman" w:eastAsia="MS PMincho" w:hAnsi="Times New Roman" w:cs="Times New Roman"/>
                <w:color w:val="000000"/>
                <w:sz w:val="20"/>
                <w:szCs w:val="20"/>
              </w:rPr>
            </w:pPr>
            <w:r w:rsidRPr="009336A7">
              <w:rPr>
                <w:rFonts w:ascii="Times New Roman" w:eastAsia="MS PMincho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107" w:type="dxa"/>
            <w:shd w:val="clear" w:color="auto" w:fill="F2F2F2" w:themeFill="background1" w:themeFillShade="F2"/>
            <w:vAlign w:val="center"/>
          </w:tcPr>
          <w:p w:rsidR="009336A7" w:rsidRPr="009336A7" w:rsidRDefault="009336A7" w:rsidP="00CC763A">
            <w:pPr>
              <w:ind w:leftChars="150" w:left="33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56" w:type="dxa"/>
            <w:shd w:val="clear" w:color="auto" w:fill="F2F2F2" w:themeFill="background1" w:themeFillShade="F2"/>
            <w:vAlign w:val="center"/>
          </w:tcPr>
          <w:p w:rsidR="009336A7" w:rsidRPr="009336A7" w:rsidRDefault="009336A7" w:rsidP="00CC763A">
            <w:pPr>
              <w:ind w:leftChars="6" w:left="13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9336A7" w:rsidRPr="009336A7" w:rsidTr="009336A7">
        <w:trPr>
          <w:trHeight w:val="311"/>
        </w:trPr>
        <w:tc>
          <w:tcPr>
            <w:tcW w:w="900" w:type="dxa"/>
            <w:shd w:val="clear" w:color="auto" w:fill="F2F2F2" w:themeFill="background1" w:themeFillShade="F2"/>
            <w:vAlign w:val="center"/>
          </w:tcPr>
          <w:p w:rsidR="009336A7" w:rsidRPr="009336A7" w:rsidRDefault="009336A7" w:rsidP="00CC763A">
            <w:pPr>
              <w:jc w:val="center"/>
              <w:rPr>
                <w:rFonts w:ascii="Times New Roman" w:eastAsia="MS PMincho" w:hAnsi="Times New Roman" w:cs="Times New Roman"/>
                <w:color w:val="000000"/>
                <w:sz w:val="20"/>
                <w:szCs w:val="20"/>
              </w:rPr>
            </w:pPr>
            <w:r w:rsidRPr="009336A7">
              <w:rPr>
                <w:rFonts w:ascii="Times New Roman" w:eastAsia="MS PMincho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07" w:type="dxa"/>
            <w:shd w:val="clear" w:color="auto" w:fill="F2F2F2" w:themeFill="background1" w:themeFillShade="F2"/>
            <w:vAlign w:val="center"/>
          </w:tcPr>
          <w:p w:rsidR="009336A7" w:rsidRPr="009336A7" w:rsidRDefault="009336A7" w:rsidP="00CC763A">
            <w:pPr>
              <w:ind w:leftChars="150" w:left="33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56" w:type="dxa"/>
            <w:shd w:val="clear" w:color="auto" w:fill="F2F2F2" w:themeFill="background1" w:themeFillShade="F2"/>
            <w:vAlign w:val="center"/>
          </w:tcPr>
          <w:p w:rsidR="009336A7" w:rsidRPr="009336A7" w:rsidRDefault="009336A7" w:rsidP="00CC763A">
            <w:pPr>
              <w:ind w:leftChars="6" w:left="13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9336A7" w:rsidRPr="009336A7" w:rsidTr="001536A6">
        <w:trPr>
          <w:trHeight w:val="311"/>
        </w:trPr>
        <w:tc>
          <w:tcPr>
            <w:tcW w:w="900" w:type="dxa"/>
            <w:shd w:val="clear" w:color="auto" w:fill="FFFFFF" w:themeFill="background1"/>
            <w:vAlign w:val="center"/>
          </w:tcPr>
          <w:p w:rsidR="009336A7" w:rsidRPr="009336A7" w:rsidRDefault="009336A7" w:rsidP="00CC763A">
            <w:pPr>
              <w:jc w:val="center"/>
              <w:rPr>
                <w:rFonts w:ascii="Times New Roman" w:eastAsia="MS PMincho" w:hAnsi="Times New Roman" w:cs="Times New Roman"/>
                <w:color w:val="000000"/>
                <w:sz w:val="20"/>
                <w:szCs w:val="20"/>
              </w:rPr>
            </w:pPr>
            <w:r w:rsidRPr="009336A7">
              <w:rPr>
                <w:rFonts w:ascii="Times New Roman" w:eastAsia="MS PMincho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07" w:type="dxa"/>
            <w:shd w:val="clear" w:color="auto" w:fill="FFFFFF" w:themeFill="background1"/>
            <w:vAlign w:val="center"/>
          </w:tcPr>
          <w:p w:rsidR="009336A7" w:rsidRPr="009336A7" w:rsidRDefault="009336A7" w:rsidP="00CC763A">
            <w:pPr>
              <w:ind w:leftChars="150" w:left="33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56" w:type="dxa"/>
            <w:shd w:val="clear" w:color="auto" w:fill="FFFFFF" w:themeFill="background1"/>
            <w:vAlign w:val="center"/>
          </w:tcPr>
          <w:p w:rsidR="009336A7" w:rsidRPr="009336A7" w:rsidRDefault="009336A7" w:rsidP="00CC763A">
            <w:pPr>
              <w:ind w:leftChars="6" w:left="13"/>
              <w:jc w:val="center"/>
              <w:rPr>
                <w:rFonts w:ascii="Times New Roman" w:eastAsia="MS PMincho" w:hAnsi="Times New Roman" w:cs="Times New Roman"/>
                <w:sz w:val="20"/>
                <w:szCs w:val="20"/>
              </w:rPr>
            </w:pPr>
          </w:p>
        </w:tc>
      </w:tr>
      <w:tr w:rsidR="009336A7" w:rsidRPr="009336A7" w:rsidTr="001536A6">
        <w:trPr>
          <w:trHeight w:val="311"/>
        </w:trPr>
        <w:tc>
          <w:tcPr>
            <w:tcW w:w="900" w:type="dxa"/>
            <w:shd w:val="clear" w:color="auto" w:fill="FFFFFF" w:themeFill="background1"/>
            <w:vAlign w:val="center"/>
          </w:tcPr>
          <w:p w:rsidR="009336A7" w:rsidRPr="009336A7" w:rsidRDefault="009336A7" w:rsidP="00CC763A">
            <w:pPr>
              <w:jc w:val="center"/>
              <w:rPr>
                <w:rFonts w:ascii="Times New Roman" w:eastAsia="MS PMincho" w:hAnsi="Times New Roman" w:cs="Times New Roman"/>
                <w:color w:val="000000"/>
                <w:sz w:val="20"/>
                <w:szCs w:val="20"/>
              </w:rPr>
            </w:pPr>
            <w:r w:rsidRPr="009336A7">
              <w:rPr>
                <w:rFonts w:ascii="Times New Roman" w:eastAsia="MS PMincho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107" w:type="dxa"/>
            <w:shd w:val="clear" w:color="auto" w:fill="FFFFFF" w:themeFill="background1"/>
            <w:vAlign w:val="center"/>
          </w:tcPr>
          <w:p w:rsidR="009336A7" w:rsidRPr="009336A7" w:rsidRDefault="009336A7" w:rsidP="00CC763A">
            <w:pPr>
              <w:ind w:leftChars="150" w:left="33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56" w:type="dxa"/>
            <w:shd w:val="clear" w:color="auto" w:fill="FFFFFF" w:themeFill="background1"/>
            <w:vAlign w:val="center"/>
          </w:tcPr>
          <w:p w:rsidR="009336A7" w:rsidRPr="009336A7" w:rsidRDefault="009336A7" w:rsidP="00CC763A">
            <w:pPr>
              <w:ind w:leftChars="6" w:left="13"/>
              <w:jc w:val="center"/>
              <w:rPr>
                <w:rFonts w:ascii="Times New Roman" w:eastAsia="MS PMincho" w:hAnsi="Times New Roman" w:cs="Times New Roman"/>
                <w:sz w:val="20"/>
                <w:szCs w:val="20"/>
              </w:rPr>
            </w:pPr>
          </w:p>
        </w:tc>
      </w:tr>
      <w:tr w:rsidR="009336A7" w:rsidRPr="009336A7" w:rsidTr="009336A7">
        <w:trPr>
          <w:trHeight w:val="311"/>
        </w:trPr>
        <w:tc>
          <w:tcPr>
            <w:tcW w:w="900" w:type="dxa"/>
            <w:shd w:val="clear" w:color="auto" w:fill="FFFFFF"/>
            <w:vAlign w:val="center"/>
          </w:tcPr>
          <w:p w:rsidR="009336A7" w:rsidRPr="009336A7" w:rsidRDefault="009336A7" w:rsidP="00CC763A">
            <w:pPr>
              <w:jc w:val="center"/>
              <w:rPr>
                <w:rFonts w:ascii="Times New Roman" w:eastAsia="MS PMincho" w:hAnsi="Times New Roman" w:cs="Times New Roman"/>
                <w:color w:val="000000"/>
                <w:sz w:val="20"/>
                <w:szCs w:val="20"/>
              </w:rPr>
            </w:pPr>
            <w:r w:rsidRPr="009336A7">
              <w:rPr>
                <w:rFonts w:ascii="Times New Roman" w:eastAsia="MS PMincho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107" w:type="dxa"/>
            <w:shd w:val="clear" w:color="auto" w:fill="FFFFFF"/>
            <w:vAlign w:val="center"/>
          </w:tcPr>
          <w:p w:rsidR="009336A7" w:rsidRPr="009336A7" w:rsidRDefault="009336A7" w:rsidP="00CC763A">
            <w:pPr>
              <w:ind w:leftChars="150" w:left="33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56" w:type="dxa"/>
            <w:shd w:val="clear" w:color="auto" w:fill="FFFFFF"/>
            <w:vAlign w:val="center"/>
          </w:tcPr>
          <w:p w:rsidR="009336A7" w:rsidRPr="009336A7" w:rsidRDefault="009336A7" w:rsidP="00CC763A">
            <w:pPr>
              <w:ind w:leftChars="6" w:left="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336A7" w:rsidRPr="009336A7" w:rsidTr="009336A7">
        <w:trPr>
          <w:trHeight w:val="311"/>
        </w:trPr>
        <w:tc>
          <w:tcPr>
            <w:tcW w:w="900" w:type="dxa"/>
            <w:shd w:val="clear" w:color="auto" w:fill="FFFFFF"/>
            <w:vAlign w:val="center"/>
          </w:tcPr>
          <w:p w:rsidR="009336A7" w:rsidRPr="009336A7" w:rsidRDefault="009336A7" w:rsidP="00CC763A">
            <w:pPr>
              <w:jc w:val="center"/>
              <w:rPr>
                <w:rFonts w:ascii="Times New Roman" w:eastAsia="MS PMincho" w:hAnsi="Times New Roman" w:cs="Times New Roman"/>
                <w:color w:val="000000"/>
                <w:sz w:val="20"/>
                <w:szCs w:val="20"/>
              </w:rPr>
            </w:pPr>
            <w:r w:rsidRPr="009336A7">
              <w:rPr>
                <w:rFonts w:ascii="Times New Roman" w:eastAsia="MS PMincho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107" w:type="dxa"/>
            <w:shd w:val="clear" w:color="auto" w:fill="FFFFFF"/>
            <w:vAlign w:val="center"/>
          </w:tcPr>
          <w:p w:rsidR="009336A7" w:rsidRPr="009336A7" w:rsidRDefault="009336A7" w:rsidP="00CC763A">
            <w:pPr>
              <w:ind w:leftChars="150" w:left="33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56" w:type="dxa"/>
            <w:shd w:val="clear" w:color="auto" w:fill="FFFFFF"/>
            <w:vAlign w:val="center"/>
          </w:tcPr>
          <w:p w:rsidR="009336A7" w:rsidRPr="009336A7" w:rsidRDefault="009336A7" w:rsidP="00CC763A">
            <w:pPr>
              <w:ind w:leftChars="6" w:left="13"/>
              <w:jc w:val="center"/>
              <w:rPr>
                <w:rFonts w:ascii="Times New Roman" w:eastAsia="MS PMincho" w:hAnsi="Times New Roman" w:cs="Times New Roman"/>
                <w:sz w:val="20"/>
                <w:szCs w:val="20"/>
              </w:rPr>
            </w:pPr>
          </w:p>
        </w:tc>
      </w:tr>
      <w:tr w:rsidR="009336A7" w:rsidRPr="009336A7" w:rsidTr="009336A7">
        <w:trPr>
          <w:trHeight w:val="311"/>
        </w:trPr>
        <w:tc>
          <w:tcPr>
            <w:tcW w:w="900" w:type="dxa"/>
            <w:shd w:val="clear" w:color="auto" w:fill="FFFFFF"/>
            <w:vAlign w:val="center"/>
          </w:tcPr>
          <w:p w:rsidR="009336A7" w:rsidRPr="009336A7" w:rsidRDefault="009336A7" w:rsidP="00CC763A">
            <w:pPr>
              <w:jc w:val="center"/>
              <w:rPr>
                <w:rFonts w:ascii="Times New Roman" w:eastAsia="MS PMincho" w:hAnsi="Times New Roman" w:cs="Times New Roman"/>
                <w:color w:val="000000"/>
                <w:sz w:val="20"/>
                <w:szCs w:val="20"/>
              </w:rPr>
            </w:pPr>
            <w:r w:rsidRPr="009336A7">
              <w:rPr>
                <w:rFonts w:ascii="Times New Roman" w:eastAsia="MS PMincho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107" w:type="dxa"/>
            <w:shd w:val="clear" w:color="auto" w:fill="FFFFFF"/>
            <w:vAlign w:val="center"/>
          </w:tcPr>
          <w:p w:rsidR="009336A7" w:rsidRPr="009336A7" w:rsidRDefault="009336A7" w:rsidP="00CC763A">
            <w:pPr>
              <w:ind w:leftChars="150" w:left="33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56" w:type="dxa"/>
            <w:shd w:val="clear" w:color="auto" w:fill="FFFFFF"/>
            <w:vAlign w:val="center"/>
          </w:tcPr>
          <w:p w:rsidR="009336A7" w:rsidRPr="009336A7" w:rsidRDefault="009336A7" w:rsidP="00CC763A">
            <w:pPr>
              <w:ind w:leftChars="6" w:left="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336A7" w:rsidRPr="009336A7" w:rsidTr="009336A7">
        <w:trPr>
          <w:trHeight w:val="311"/>
        </w:trPr>
        <w:tc>
          <w:tcPr>
            <w:tcW w:w="900" w:type="dxa"/>
            <w:shd w:val="clear" w:color="auto" w:fill="FFFFFF"/>
            <w:vAlign w:val="center"/>
          </w:tcPr>
          <w:p w:rsidR="009336A7" w:rsidRPr="009336A7" w:rsidRDefault="009336A7" w:rsidP="00CC763A">
            <w:pPr>
              <w:jc w:val="center"/>
              <w:rPr>
                <w:rFonts w:ascii="Times New Roman" w:eastAsia="MS PMincho" w:hAnsi="Times New Roman" w:cs="Times New Roman"/>
                <w:color w:val="000000"/>
                <w:sz w:val="20"/>
                <w:szCs w:val="20"/>
              </w:rPr>
            </w:pPr>
            <w:r w:rsidRPr="009336A7">
              <w:rPr>
                <w:rFonts w:ascii="Times New Roman" w:eastAsia="MS PMincho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107" w:type="dxa"/>
            <w:shd w:val="clear" w:color="auto" w:fill="FFFFFF"/>
            <w:vAlign w:val="center"/>
          </w:tcPr>
          <w:p w:rsidR="009336A7" w:rsidRPr="009336A7" w:rsidRDefault="009336A7" w:rsidP="00CC763A">
            <w:pPr>
              <w:ind w:leftChars="150" w:left="33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56" w:type="dxa"/>
            <w:shd w:val="clear" w:color="auto" w:fill="FFFFFF"/>
            <w:vAlign w:val="center"/>
          </w:tcPr>
          <w:p w:rsidR="009336A7" w:rsidRPr="009336A7" w:rsidRDefault="009336A7" w:rsidP="00CC763A">
            <w:pPr>
              <w:ind w:leftChars="6" w:left="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336A7" w:rsidRPr="009336A7" w:rsidTr="009336A7">
        <w:trPr>
          <w:trHeight w:val="311"/>
        </w:trPr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336A7" w:rsidRPr="009336A7" w:rsidRDefault="009336A7" w:rsidP="00CC763A">
            <w:pPr>
              <w:jc w:val="center"/>
              <w:rPr>
                <w:rFonts w:ascii="Times New Roman" w:eastAsia="MS PMincho" w:hAnsi="Times New Roman" w:cs="Times New Roman"/>
                <w:color w:val="000000"/>
                <w:sz w:val="20"/>
                <w:szCs w:val="20"/>
              </w:rPr>
            </w:pPr>
            <w:r w:rsidRPr="009336A7">
              <w:rPr>
                <w:rFonts w:ascii="Times New Roman" w:eastAsia="MS PMincho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336A7" w:rsidRPr="009336A7" w:rsidRDefault="009336A7" w:rsidP="00CC763A">
            <w:pPr>
              <w:ind w:leftChars="150" w:left="33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336A7" w:rsidRPr="009336A7" w:rsidRDefault="009336A7" w:rsidP="00CC763A">
            <w:pPr>
              <w:ind w:leftChars="6" w:left="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2B2CA0" w:rsidRDefault="002B2CA0" w:rsidP="0089549B">
      <w:pPr>
        <w:rPr>
          <w:rFonts w:ascii="Times New Roman" w:hAnsi="Times New Roman" w:cs="Times New Roman"/>
        </w:rPr>
      </w:pPr>
    </w:p>
    <w:p w:rsidR="002B2CA0" w:rsidRDefault="002B2CA0" w:rsidP="0089549B">
      <w:pPr>
        <w:rPr>
          <w:rFonts w:ascii="Times New Roman" w:hAnsi="Times New Roman" w:cs="Times New Roman"/>
        </w:rPr>
      </w:pPr>
    </w:p>
    <w:p w:rsidR="007C4055" w:rsidRPr="007545A2" w:rsidRDefault="007545A2" w:rsidP="0089549B">
      <w:pPr>
        <w:rPr>
          <w:rFonts w:ascii="Times New Roman" w:hAnsi="Times New Roman" w:cs="Times New Roman"/>
        </w:rPr>
      </w:pPr>
      <w:r w:rsidRPr="007545A2">
        <w:rPr>
          <w:rFonts w:ascii="Times New Roman" w:hAnsi="Times New Roman" w:cs="Times New Roman"/>
        </w:rPr>
        <w:t>Please send th</w:t>
      </w:r>
      <w:r w:rsidR="00442DA4">
        <w:rPr>
          <w:rFonts w:ascii="Times New Roman" w:hAnsi="Times New Roman" w:cs="Times New Roman"/>
        </w:rPr>
        <w:t>is</w:t>
      </w:r>
      <w:r w:rsidR="001536A6">
        <w:rPr>
          <w:rFonts w:ascii="Times New Roman" w:hAnsi="Times New Roman" w:cs="Times New Roman"/>
        </w:rPr>
        <w:t xml:space="preserve"> completed form to Ms. Lew Yuk Fong</w:t>
      </w:r>
      <w:r w:rsidRPr="007545A2">
        <w:rPr>
          <w:rFonts w:ascii="Times New Roman" w:hAnsi="Times New Roman" w:cs="Times New Roman"/>
        </w:rPr>
        <w:t xml:space="preserve"> of C</w:t>
      </w:r>
      <w:r w:rsidR="00442DA4">
        <w:rPr>
          <w:rFonts w:ascii="Times New Roman" w:hAnsi="Times New Roman" w:cs="Times New Roman"/>
        </w:rPr>
        <w:t>.</w:t>
      </w:r>
      <w:r w:rsidRPr="007545A2">
        <w:rPr>
          <w:rFonts w:ascii="Times New Roman" w:hAnsi="Times New Roman" w:cs="Times New Roman"/>
        </w:rPr>
        <w:t>C</w:t>
      </w:r>
      <w:r w:rsidR="00442DA4">
        <w:rPr>
          <w:rFonts w:ascii="Times New Roman" w:hAnsi="Times New Roman" w:cs="Times New Roman"/>
        </w:rPr>
        <w:t>.</w:t>
      </w:r>
      <w:r w:rsidRPr="007545A2">
        <w:rPr>
          <w:rFonts w:ascii="Times New Roman" w:hAnsi="Times New Roman" w:cs="Times New Roman"/>
        </w:rPr>
        <w:t>C</w:t>
      </w:r>
      <w:r w:rsidR="00442DA4">
        <w:rPr>
          <w:rFonts w:ascii="Times New Roman" w:hAnsi="Times New Roman" w:cs="Times New Roman"/>
        </w:rPr>
        <w:t>.</w:t>
      </w:r>
      <w:r w:rsidRPr="007545A2">
        <w:rPr>
          <w:rFonts w:ascii="Times New Roman" w:hAnsi="Times New Roman" w:cs="Times New Roman"/>
        </w:rPr>
        <w:t xml:space="preserve"> </w:t>
      </w:r>
      <w:r w:rsidR="001536A6">
        <w:rPr>
          <w:rFonts w:ascii="Times New Roman" w:hAnsi="Times New Roman" w:cs="Times New Roman"/>
        </w:rPr>
        <w:t xml:space="preserve">Mong Man Wai College </w:t>
      </w:r>
      <w:r w:rsidRPr="007545A2">
        <w:rPr>
          <w:rFonts w:ascii="Times New Roman" w:hAnsi="Times New Roman" w:cs="Times New Roman"/>
        </w:rPr>
        <w:t xml:space="preserve">via </w:t>
      </w:r>
      <w:hyperlink r:id="rId8" w:history="1">
        <w:r w:rsidR="001536A6" w:rsidRPr="00231A8A">
          <w:rPr>
            <w:rStyle w:val="a3"/>
            <w:rFonts w:ascii="Times New Roman" w:hAnsi="Times New Roman" w:cs="Times New Roman"/>
          </w:rPr>
          <w:t>lyf@cccmmwc.edu.hk</w:t>
        </w:r>
      </w:hyperlink>
      <w:r w:rsidRPr="007545A2">
        <w:rPr>
          <w:rFonts w:ascii="Times New Roman" w:hAnsi="Times New Roman" w:cs="Times New Roman"/>
        </w:rPr>
        <w:t>. Thank you very much.</w:t>
      </w:r>
    </w:p>
    <w:p w:rsidR="007C4055" w:rsidRDefault="007C4055" w:rsidP="0089549B"/>
    <w:p w:rsidR="007C4055" w:rsidRDefault="007C4055" w:rsidP="0089549B"/>
    <w:p w:rsidR="007C4055" w:rsidRDefault="007C4055" w:rsidP="0089549B">
      <w:bookmarkStart w:id="0" w:name="_GoBack"/>
      <w:bookmarkEnd w:id="0"/>
    </w:p>
    <w:p w:rsidR="007C4055" w:rsidRDefault="007C4055" w:rsidP="0089549B"/>
    <w:sectPr w:rsidR="007C4055" w:rsidSect="007C4055">
      <w:pgSz w:w="11906" w:h="16838"/>
      <w:pgMar w:top="993" w:right="991" w:bottom="709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47025" w:rsidRDefault="00747025" w:rsidP="00D63658">
      <w:pPr>
        <w:spacing w:after="0" w:line="240" w:lineRule="auto"/>
      </w:pPr>
      <w:r>
        <w:separator/>
      </w:r>
    </w:p>
  </w:endnote>
  <w:endnote w:type="continuationSeparator" w:id="0">
    <w:p w:rsidR="00747025" w:rsidRDefault="00747025" w:rsidP="00D636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PMincho">
    <w:altName w:val="MS Gothic"/>
    <w:charset w:val="80"/>
    <w:family w:val="roma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47025" w:rsidRDefault="00747025" w:rsidP="00D63658">
      <w:pPr>
        <w:spacing w:after="0" w:line="240" w:lineRule="auto"/>
      </w:pPr>
      <w:r>
        <w:separator/>
      </w:r>
    </w:p>
  </w:footnote>
  <w:footnote w:type="continuationSeparator" w:id="0">
    <w:p w:rsidR="00747025" w:rsidRDefault="00747025" w:rsidP="00D636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D13415"/>
    <w:multiLevelType w:val="hybridMultilevel"/>
    <w:tmpl w:val="A026392E"/>
    <w:lvl w:ilvl="0" w:tplc="0C90476E">
      <w:start w:val="8"/>
      <w:numFmt w:val="bullet"/>
      <w:lvlText w:val="-"/>
      <w:lvlJc w:val="left"/>
      <w:pPr>
        <w:ind w:left="720" w:hanging="360"/>
      </w:pPr>
      <w:rPr>
        <w:rFonts w:ascii="Calibri" w:eastAsia="新細明體" w:hAnsi="Calibri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1" w15:restartNumberingAfterBreak="0">
    <w:nsid w:val="2A55473F"/>
    <w:multiLevelType w:val="multilevel"/>
    <w:tmpl w:val="A33CA8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855"/>
        </w:tabs>
        <w:ind w:left="855" w:hanging="375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680"/>
        </w:tabs>
        <w:ind w:left="16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520"/>
        </w:tabs>
        <w:ind w:left="2520" w:hanging="108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3000"/>
        </w:tabs>
        <w:ind w:left="300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3840"/>
        </w:tabs>
        <w:ind w:left="384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4320"/>
        </w:tabs>
        <w:ind w:left="432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5160"/>
        </w:tabs>
        <w:ind w:left="5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6000"/>
        </w:tabs>
        <w:ind w:left="6000" w:hanging="2160"/>
      </w:pPr>
      <w:rPr>
        <w:rFonts w:cs="Times New Roman" w:hint="default"/>
      </w:rPr>
    </w:lvl>
  </w:abstractNum>
  <w:abstractNum w:abstractNumId="2" w15:restartNumberingAfterBreak="0">
    <w:nsid w:val="33A51039"/>
    <w:multiLevelType w:val="hybridMultilevel"/>
    <w:tmpl w:val="7C5E9974"/>
    <w:lvl w:ilvl="0" w:tplc="0A1047D8">
      <w:start w:val="1"/>
      <w:numFmt w:val="decimal"/>
      <w:lvlText w:val="%1."/>
      <w:lvlJc w:val="left"/>
      <w:pPr>
        <w:ind w:left="138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10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82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54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26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98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70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42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140" w:hanging="180"/>
      </w:pPr>
      <w:rPr>
        <w:rFonts w:cs="Times New Roman"/>
      </w:rPr>
    </w:lvl>
  </w:abstractNum>
  <w:abstractNum w:abstractNumId="3" w15:restartNumberingAfterBreak="0">
    <w:nsid w:val="36855B4E"/>
    <w:multiLevelType w:val="hybridMultilevel"/>
    <w:tmpl w:val="E66C4802"/>
    <w:lvl w:ilvl="0" w:tplc="CCA222D6">
      <w:start w:val="1"/>
      <w:numFmt w:val="decimal"/>
      <w:lvlText w:val="%1."/>
      <w:lvlJc w:val="left"/>
      <w:pPr>
        <w:ind w:left="1455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175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895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615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335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055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775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495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215" w:hanging="180"/>
      </w:pPr>
      <w:rPr>
        <w:rFonts w:cs="Times New Roman"/>
      </w:rPr>
    </w:lvl>
  </w:abstractNum>
  <w:abstractNum w:abstractNumId="4" w15:restartNumberingAfterBreak="0">
    <w:nsid w:val="4DED45AC"/>
    <w:multiLevelType w:val="hybridMultilevel"/>
    <w:tmpl w:val="44084420"/>
    <w:lvl w:ilvl="0" w:tplc="9C62D19C">
      <w:start w:val="8"/>
      <w:numFmt w:val="decimal"/>
      <w:lvlText w:val="%1"/>
      <w:lvlJc w:val="left"/>
      <w:pPr>
        <w:ind w:left="495" w:hanging="360"/>
      </w:pPr>
      <w:rPr>
        <w:rFonts w:cs="Times New Roman" w:hint="default"/>
      </w:rPr>
    </w:lvl>
    <w:lvl w:ilvl="1" w:tplc="48EA92EA">
      <w:start w:val="1"/>
      <w:numFmt w:val="lowerRoman"/>
      <w:lvlText w:val="(%2)"/>
      <w:lvlJc w:val="left"/>
      <w:pPr>
        <w:tabs>
          <w:tab w:val="num" w:pos="1335"/>
        </w:tabs>
        <w:ind w:left="1335" w:hanging="720"/>
      </w:pPr>
      <w:rPr>
        <w:rFonts w:cs="Times New Roman" w:hint="default"/>
      </w:rPr>
    </w:lvl>
    <w:lvl w:ilvl="2" w:tplc="F8EC222E">
      <w:start w:val="1"/>
      <w:numFmt w:val="decimal"/>
      <w:lvlText w:val="%3."/>
      <w:lvlJc w:val="left"/>
      <w:pPr>
        <w:ind w:left="1455" w:hanging="360"/>
      </w:pPr>
      <w:rPr>
        <w:rFonts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2055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35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15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95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75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55" w:hanging="480"/>
      </w:pPr>
      <w:rPr>
        <w:rFonts w:cs="Times New Roman"/>
      </w:rPr>
    </w:lvl>
  </w:abstractNum>
  <w:abstractNum w:abstractNumId="5" w15:restartNumberingAfterBreak="0">
    <w:nsid w:val="558B0DEF"/>
    <w:multiLevelType w:val="hybridMultilevel"/>
    <w:tmpl w:val="8AEE5F78"/>
    <w:lvl w:ilvl="0" w:tplc="3F82F17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3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yNbewMDAwtzQ2NjVR0lEKTi0uzszPAykwqgUAIuaZ+CwAAAA="/>
  </w:docVars>
  <w:rsids>
    <w:rsidRoot w:val="00B51C7D"/>
    <w:rsid w:val="00001939"/>
    <w:rsid w:val="00007E7F"/>
    <w:rsid w:val="00011978"/>
    <w:rsid w:val="00012C0D"/>
    <w:rsid w:val="00020D39"/>
    <w:rsid w:val="00025E8A"/>
    <w:rsid w:val="000327FB"/>
    <w:rsid w:val="000403C6"/>
    <w:rsid w:val="000519CF"/>
    <w:rsid w:val="00057830"/>
    <w:rsid w:val="00074A51"/>
    <w:rsid w:val="00074B30"/>
    <w:rsid w:val="000773A9"/>
    <w:rsid w:val="00086A6B"/>
    <w:rsid w:val="00090E20"/>
    <w:rsid w:val="0009540B"/>
    <w:rsid w:val="000A1426"/>
    <w:rsid w:val="000A20DB"/>
    <w:rsid w:val="000A5E8F"/>
    <w:rsid w:val="000E12AC"/>
    <w:rsid w:val="000E333E"/>
    <w:rsid w:val="000E427E"/>
    <w:rsid w:val="00102C6B"/>
    <w:rsid w:val="001052AB"/>
    <w:rsid w:val="00107044"/>
    <w:rsid w:val="00107508"/>
    <w:rsid w:val="001172C5"/>
    <w:rsid w:val="001236A4"/>
    <w:rsid w:val="00124BEC"/>
    <w:rsid w:val="0013180E"/>
    <w:rsid w:val="0014039C"/>
    <w:rsid w:val="001536A6"/>
    <w:rsid w:val="00155E70"/>
    <w:rsid w:val="00160E3B"/>
    <w:rsid w:val="00164BFA"/>
    <w:rsid w:val="00165D19"/>
    <w:rsid w:val="001735A8"/>
    <w:rsid w:val="001A1050"/>
    <w:rsid w:val="001A30BA"/>
    <w:rsid w:val="001A432C"/>
    <w:rsid w:val="001B1F66"/>
    <w:rsid w:val="001B57DC"/>
    <w:rsid w:val="001C6B34"/>
    <w:rsid w:val="001C706F"/>
    <w:rsid w:val="001E10EE"/>
    <w:rsid w:val="001E21F3"/>
    <w:rsid w:val="001E3BFD"/>
    <w:rsid w:val="001E5795"/>
    <w:rsid w:val="001F184D"/>
    <w:rsid w:val="001F1F28"/>
    <w:rsid w:val="00201E70"/>
    <w:rsid w:val="00212667"/>
    <w:rsid w:val="002148B3"/>
    <w:rsid w:val="002152BD"/>
    <w:rsid w:val="00230A03"/>
    <w:rsid w:val="00231081"/>
    <w:rsid w:val="00232A0A"/>
    <w:rsid w:val="00232F9C"/>
    <w:rsid w:val="00237468"/>
    <w:rsid w:val="00237592"/>
    <w:rsid w:val="002603A6"/>
    <w:rsid w:val="00264074"/>
    <w:rsid w:val="00264889"/>
    <w:rsid w:val="00264F5E"/>
    <w:rsid w:val="00270569"/>
    <w:rsid w:val="002745BA"/>
    <w:rsid w:val="00296554"/>
    <w:rsid w:val="002A05FE"/>
    <w:rsid w:val="002A7CFA"/>
    <w:rsid w:val="002B2CA0"/>
    <w:rsid w:val="002B3265"/>
    <w:rsid w:val="002D2B2B"/>
    <w:rsid w:val="002D4A68"/>
    <w:rsid w:val="002D670E"/>
    <w:rsid w:val="002E65F6"/>
    <w:rsid w:val="002F2DDD"/>
    <w:rsid w:val="00306E87"/>
    <w:rsid w:val="003133DC"/>
    <w:rsid w:val="00316199"/>
    <w:rsid w:val="003161B2"/>
    <w:rsid w:val="00316806"/>
    <w:rsid w:val="003210CF"/>
    <w:rsid w:val="003230FC"/>
    <w:rsid w:val="0032374A"/>
    <w:rsid w:val="00325509"/>
    <w:rsid w:val="0033210A"/>
    <w:rsid w:val="0034179E"/>
    <w:rsid w:val="00341CD1"/>
    <w:rsid w:val="0034610C"/>
    <w:rsid w:val="0035028F"/>
    <w:rsid w:val="00352CE9"/>
    <w:rsid w:val="00357066"/>
    <w:rsid w:val="00360CC0"/>
    <w:rsid w:val="00361B99"/>
    <w:rsid w:val="00363C93"/>
    <w:rsid w:val="00380E14"/>
    <w:rsid w:val="003B5E74"/>
    <w:rsid w:val="003C7C7D"/>
    <w:rsid w:val="003D1140"/>
    <w:rsid w:val="003D5F4C"/>
    <w:rsid w:val="003E5222"/>
    <w:rsid w:val="003F32F9"/>
    <w:rsid w:val="003F386F"/>
    <w:rsid w:val="003F6943"/>
    <w:rsid w:val="004229F6"/>
    <w:rsid w:val="00435778"/>
    <w:rsid w:val="004416A3"/>
    <w:rsid w:val="00442DA4"/>
    <w:rsid w:val="004435DB"/>
    <w:rsid w:val="0045011B"/>
    <w:rsid w:val="0045153E"/>
    <w:rsid w:val="00452232"/>
    <w:rsid w:val="00466D87"/>
    <w:rsid w:val="004748C0"/>
    <w:rsid w:val="00481270"/>
    <w:rsid w:val="00493208"/>
    <w:rsid w:val="004A0CC1"/>
    <w:rsid w:val="004A667A"/>
    <w:rsid w:val="004B35F5"/>
    <w:rsid w:val="004D5763"/>
    <w:rsid w:val="004D5E13"/>
    <w:rsid w:val="004F2ADE"/>
    <w:rsid w:val="004F66AA"/>
    <w:rsid w:val="004F6755"/>
    <w:rsid w:val="004F7AF5"/>
    <w:rsid w:val="00503CB1"/>
    <w:rsid w:val="00514E11"/>
    <w:rsid w:val="005409DF"/>
    <w:rsid w:val="0054429B"/>
    <w:rsid w:val="00545B60"/>
    <w:rsid w:val="00557777"/>
    <w:rsid w:val="005656C3"/>
    <w:rsid w:val="005704D9"/>
    <w:rsid w:val="00570544"/>
    <w:rsid w:val="005764E5"/>
    <w:rsid w:val="00584F05"/>
    <w:rsid w:val="00586A54"/>
    <w:rsid w:val="00591B48"/>
    <w:rsid w:val="00593514"/>
    <w:rsid w:val="005A287E"/>
    <w:rsid w:val="005A4D92"/>
    <w:rsid w:val="005A4EF8"/>
    <w:rsid w:val="005A742A"/>
    <w:rsid w:val="005D313E"/>
    <w:rsid w:val="005D44FC"/>
    <w:rsid w:val="005D6E8F"/>
    <w:rsid w:val="005E2D06"/>
    <w:rsid w:val="005F1DE2"/>
    <w:rsid w:val="00604D80"/>
    <w:rsid w:val="00607679"/>
    <w:rsid w:val="00615948"/>
    <w:rsid w:val="006167A3"/>
    <w:rsid w:val="00621E5C"/>
    <w:rsid w:val="00632180"/>
    <w:rsid w:val="00637FCC"/>
    <w:rsid w:val="00646487"/>
    <w:rsid w:val="00647971"/>
    <w:rsid w:val="00672A43"/>
    <w:rsid w:val="00683DFA"/>
    <w:rsid w:val="006903A3"/>
    <w:rsid w:val="00696AE1"/>
    <w:rsid w:val="006A5CE3"/>
    <w:rsid w:val="006A73E6"/>
    <w:rsid w:val="006B0873"/>
    <w:rsid w:val="006B4019"/>
    <w:rsid w:val="006B7665"/>
    <w:rsid w:val="006C09E7"/>
    <w:rsid w:val="006C55D5"/>
    <w:rsid w:val="006D39C7"/>
    <w:rsid w:val="006D41F9"/>
    <w:rsid w:val="006E0B80"/>
    <w:rsid w:val="006F334B"/>
    <w:rsid w:val="00702AA5"/>
    <w:rsid w:val="00716BD4"/>
    <w:rsid w:val="00717DD6"/>
    <w:rsid w:val="0072242B"/>
    <w:rsid w:val="00722E7E"/>
    <w:rsid w:val="00726199"/>
    <w:rsid w:val="00740F99"/>
    <w:rsid w:val="007415F0"/>
    <w:rsid w:val="00743309"/>
    <w:rsid w:val="00744B19"/>
    <w:rsid w:val="00746314"/>
    <w:rsid w:val="00747025"/>
    <w:rsid w:val="007545A2"/>
    <w:rsid w:val="007622DD"/>
    <w:rsid w:val="00765923"/>
    <w:rsid w:val="0077075A"/>
    <w:rsid w:val="00781462"/>
    <w:rsid w:val="00785A93"/>
    <w:rsid w:val="0079184D"/>
    <w:rsid w:val="007B7874"/>
    <w:rsid w:val="007C4055"/>
    <w:rsid w:val="007D167C"/>
    <w:rsid w:val="007D7E4D"/>
    <w:rsid w:val="007E08F7"/>
    <w:rsid w:val="007E0E7C"/>
    <w:rsid w:val="007E62D6"/>
    <w:rsid w:val="00826BEA"/>
    <w:rsid w:val="00827538"/>
    <w:rsid w:val="00832F86"/>
    <w:rsid w:val="00837CD2"/>
    <w:rsid w:val="00850B07"/>
    <w:rsid w:val="0087591B"/>
    <w:rsid w:val="00875AC3"/>
    <w:rsid w:val="00875EA0"/>
    <w:rsid w:val="00876A5E"/>
    <w:rsid w:val="008805CC"/>
    <w:rsid w:val="0088135F"/>
    <w:rsid w:val="00886E3F"/>
    <w:rsid w:val="0089549B"/>
    <w:rsid w:val="008A138A"/>
    <w:rsid w:val="008C3220"/>
    <w:rsid w:val="008C6CD2"/>
    <w:rsid w:val="008E2681"/>
    <w:rsid w:val="008E4D2F"/>
    <w:rsid w:val="008F3D28"/>
    <w:rsid w:val="009336A7"/>
    <w:rsid w:val="00944E52"/>
    <w:rsid w:val="00947106"/>
    <w:rsid w:val="009474B9"/>
    <w:rsid w:val="009604D2"/>
    <w:rsid w:val="0097494B"/>
    <w:rsid w:val="009A630A"/>
    <w:rsid w:val="009A7D97"/>
    <w:rsid w:val="009B1302"/>
    <w:rsid w:val="009B2828"/>
    <w:rsid w:val="009B366C"/>
    <w:rsid w:val="009B76DB"/>
    <w:rsid w:val="009C7E22"/>
    <w:rsid w:val="009E4C32"/>
    <w:rsid w:val="009E77AC"/>
    <w:rsid w:val="00A07347"/>
    <w:rsid w:val="00A41529"/>
    <w:rsid w:val="00A6551B"/>
    <w:rsid w:val="00A71043"/>
    <w:rsid w:val="00A7500A"/>
    <w:rsid w:val="00A810DC"/>
    <w:rsid w:val="00A92F14"/>
    <w:rsid w:val="00A97CD9"/>
    <w:rsid w:val="00AB7181"/>
    <w:rsid w:val="00AC6FD3"/>
    <w:rsid w:val="00AE12AC"/>
    <w:rsid w:val="00AF365E"/>
    <w:rsid w:val="00AF576E"/>
    <w:rsid w:val="00B01DB0"/>
    <w:rsid w:val="00B05550"/>
    <w:rsid w:val="00B12BBF"/>
    <w:rsid w:val="00B23F01"/>
    <w:rsid w:val="00B25D47"/>
    <w:rsid w:val="00B26F51"/>
    <w:rsid w:val="00B30E06"/>
    <w:rsid w:val="00B31D83"/>
    <w:rsid w:val="00B31EAB"/>
    <w:rsid w:val="00B51C7D"/>
    <w:rsid w:val="00B5405E"/>
    <w:rsid w:val="00B63076"/>
    <w:rsid w:val="00B735AC"/>
    <w:rsid w:val="00B836DF"/>
    <w:rsid w:val="00B96215"/>
    <w:rsid w:val="00BA3892"/>
    <w:rsid w:val="00BA4873"/>
    <w:rsid w:val="00BC07F7"/>
    <w:rsid w:val="00BC6AFC"/>
    <w:rsid w:val="00BE64F2"/>
    <w:rsid w:val="00C04B99"/>
    <w:rsid w:val="00C0695C"/>
    <w:rsid w:val="00C11CC3"/>
    <w:rsid w:val="00C14054"/>
    <w:rsid w:val="00C25766"/>
    <w:rsid w:val="00C37055"/>
    <w:rsid w:val="00C42D24"/>
    <w:rsid w:val="00C45AD5"/>
    <w:rsid w:val="00C53A42"/>
    <w:rsid w:val="00C5429A"/>
    <w:rsid w:val="00C54300"/>
    <w:rsid w:val="00C61CAB"/>
    <w:rsid w:val="00C65A0F"/>
    <w:rsid w:val="00C748CE"/>
    <w:rsid w:val="00C77B1B"/>
    <w:rsid w:val="00C83BB8"/>
    <w:rsid w:val="00C95323"/>
    <w:rsid w:val="00CA1B98"/>
    <w:rsid w:val="00CA369F"/>
    <w:rsid w:val="00CC0375"/>
    <w:rsid w:val="00CC0C0B"/>
    <w:rsid w:val="00CE3BE1"/>
    <w:rsid w:val="00D01CB6"/>
    <w:rsid w:val="00D05CA3"/>
    <w:rsid w:val="00D146E8"/>
    <w:rsid w:val="00D17BEC"/>
    <w:rsid w:val="00D31E9A"/>
    <w:rsid w:val="00D32C87"/>
    <w:rsid w:val="00D36299"/>
    <w:rsid w:val="00D43DE9"/>
    <w:rsid w:val="00D63658"/>
    <w:rsid w:val="00D7396D"/>
    <w:rsid w:val="00D91012"/>
    <w:rsid w:val="00D972CA"/>
    <w:rsid w:val="00DA03E4"/>
    <w:rsid w:val="00DC22FC"/>
    <w:rsid w:val="00DC62E7"/>
    <w:rsid w:val="00DD6A7B"/>
    <w:rsid w:val="00DE5630"/>
    <w:rsid w:val="00DF0C6D"/>
    <w:rsid w:val="00DF7741"/>
    <w:rsid w:val="00E206E3"/>
    <w:rsid w:val="00E24DCC"/>
    <w:rsid w:val="00E35CB7"/>
    <w:rsid w:val="00E46ECA"/>
    <w:rsid w:val="00E52C88"/>
    <w:rsid w:val="00E60BC3"/>
    <w:rsid w:val="00E62C78"/>
    <w:rsid w:val="00E64C59"/>
    <w:rsid w:val="00E74B38"/>
    <w:rsid w:val="00E87E38"/>
    <w:rsid w:val="00EB0DCE"/>
    <w:rsid w:val="00EB38CE"/>
    <w:rsid w:val="00EB4C37"/>
    <w:rsid w:val="00EB5841"/>
    <w:rsid w:val="00EC3D6C"/>
    <w:rsid w:val="00EE08B7"/>
    <w:rsid w:val="00F16A9D"/>
    <w:rsid w:val="00F17288"/>
    <w:rsid w:val="00F3456D"/>
    <w:rsid w:val="00F45AE8"/>
    <w:rsid w:val="00F7233B"/>
    <w:rsid w:val="00F7514B"/>
    <w:rsid w:val="00F84C1A"/>
    <w:rsid w:val="00F8531D"/>
    <w:rsid w:val="00FA10EC"/>
    <w:rsid w:val="00FC7076"/>
    <w:rsid w:val="00FD5FBA"/>
    <w:rsid w:val="00FE63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0DFB00"/>
  <w15:chartTrackingRefBased/>
  <w15:docId w15:val="{ABC915AF-8DA2-4CEB-A1F1-FD5FE72690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nhideWhenUsed/>
    <w:rsid w:val="00B51C7D"/>
    <w:rPr>
      <w:color w:val="0000FF"/>
      <w:u w:val="single"/>
    </w:rPr>
  </w:style>
  <w:style w:type="paragraph" w:styleId="Web">
    <w:name w:val="Normal (Web)"/>
    <w:basedOn w:val="a"/>
    <w:uiPriority w:val="99"/>
    <w:semiHidden/>
    <w:unhideWhenUsed/>
    <w:rsid w:val="000519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4">
    <w:name w:val="List Paragraph"/>
    <w:basedOn w:val="a"/>
    <w:uiPriority w:val="99"/>
    <w:qFormat/>
    <w:rsid w:val="00C14054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D6365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D63658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D6365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D63658"/>
    <w:rPr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54429B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54429B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24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81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8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6154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87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6240833">
                          <w:marLeft w:val="405"/>
                          <w:marRight w:val="0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54612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2294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6532002">
                                      <w:marLeft w:val="0"/>
                                      <w:marRight w:val="0"/>
                                      <w:marTop w:val="6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24102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21850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584996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73246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26887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450666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7107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04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392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853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yf@cccmmwc.edu.h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F9297E-0B4E-44D1-A0A4-E0B647C573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5</Words>
  <Characters>488</Characters>
  <Application>Microsoft Office Word</Application>
  <DocSecurity>0</DocSecurity>
  <Lines>4</Lines>
  <Paragraphs>1</Paragraphs>
  <ScaleCrop>false</ScaleCrop>
  <Company/>
  <LinksUpToDate>false</LinksUpToDate>
  <CharactersWithSpaces>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nie</dc:creator>
  <cp:keywords/>
  <dc:description/>
  <cp:lastModifiedBy>WAI Hoi Ching</cp:lastModifiedBy>
  <cp:revision>2</cp:revision>
  <cp:lastPrinted>2019-11-27T02:52:00Z</cp:lastPrinted>
  <dcterms:created xsi:type="dcterms:W3CDTF">2019-11-27T02:53:00Z</dcterms:created>
  <dcterms:modified xsi:type="dcterms:W3CDTF">2019-11-27T02:53:00Z</dcterms:modified>
</cp:coreProperties>
</file>